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verall, N = 88201 (100%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le, N = 43588 (49%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emale, N = 44613 (51%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to 29 years, N = 15692 (22%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to 44 years, N = 21018 (27%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to 59 years, N = 21796 (24%)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years and over, N = 29695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ver smok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,983 (3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,676 (3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,307 (2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056 (1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501 (3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060 (3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,366 (4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y alcohol 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,903 (5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,190 (6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,713 (4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512 (5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,714 (5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,302 (5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,375 (4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nge drin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,323 (1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108 (2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215 (1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386 (2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589 (2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303 (1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45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exercise in last 30 d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,745 (2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111 (1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634 (2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474 (1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946 (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713 (2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612 (2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ver had HIV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,011 (5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,482 (5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,529 (5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479 (6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888 (4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901 (5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,743 (7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ver ha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,488 (6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,743 (6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,745 (5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,224 (7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,156 (6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,570 (6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,538 (4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ver had pneumonia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,568 (6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,967 (6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,601 (6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,266 (7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,049 (8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,905 (7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,348 (4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routine checkup in last 2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,475 (1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168 (1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307 (1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478 (2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535 (2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359 (1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03 (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primary care prov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,973 (2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,172 (2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801 (1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789 (4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858 (3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090 (1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36 (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health 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610 (1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946 (1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664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65 (1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171 (1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87 (1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7 (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gina or coronary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345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52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93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2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0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540 (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att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322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17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05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9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6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8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diagn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578 (1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860 (1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718 (1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2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09 (1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908 (2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51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16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35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3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9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15 (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time asth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,024 (1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458 (1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566 (1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598 (1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945 (1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116 (1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365 (1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 asth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674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29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945 (1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52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99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03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20 (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PD diagn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880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29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51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1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6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46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007 (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kin cancer diagn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659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116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543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90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294 (1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weight or 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,781 (6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,405 (6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,376 (5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223 (4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,419 (6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,166 (6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,973 (6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jor depression diagn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,571 (1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368 (1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203 (1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65 (1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251 (1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922 (1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033 (1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r or poor health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,627 (1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232 (1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395 (1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52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73 (1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686 (2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816 (2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t poor physical 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053 (1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454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599 (1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8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68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017 (1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740 (1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t poor mental 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937 (1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250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687 (1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78 (1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409 (1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01 (1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49 (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ion impair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206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15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91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3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7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97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79 (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iculty wal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,673 (1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659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014 (1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4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30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050 (1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299 (2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gnitive difficul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357 (1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198 (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159 (1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19 (1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0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552 (1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081 (1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iculty running erra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747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81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566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0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1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48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68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iculty dre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471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32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39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8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89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74 (6.3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4T17:39:58Z</dcterms:created>
  <dcterms:modified xsi:type="dcterms:W3CDTF">2025-03-14T17:3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